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81A9" w14:textId="77777777" w:rsidR="006F6D16" w:rsidRPr="00B177E8" w:rsidRDefault="006F6D16" w:rsidP="006F6D16">
      <w:pPr>
        <w:pStyle w:val="Title"/>
        <w:jc w:val="left"/>
        <w:rPr>
          <w:sz w:val="56"/>
        </w:rPr>
      </w:pPr>
      <w:r w:rsidRPr="00B177E8">
        <w:rPr>
          <w:sz w:val="56"/>
        </w:rPr>
        <w:t xml:space="preserve">Calvin </w:t>
      </w:r>
      <w:r w:rsidRPr="00B177E8">
        <w:rPr>
          <w:rStyle w:val="IntenseEmphasis"/>
          <w:sz w:val="56"/>
        </w:rPr>
        <w:t>Kwok</w:t>
      </w:r>
    </w:p>
    <w:p w14:paraId="21D2207D" w14:textId="77777777" w:rsidR="006F6D16" w:rsidRPr="00CF1A49" w:rsidRDefault="006F6D16" w:rsidP="006F6D16">
      <w:pPr>
        <w:pStyle w:val="ContactInfo"/>
        <w:jc w:val="left"/>
      </w:pPr>
      <w:r>
        <w:t>678-428-3653</w:t>
      </w:r>
      <w:r w:rsidRPr="00CF1A49">
        <w:t xml:space="preserve"> </w:t>
      </w:r>
    </w:p>
    <w:p w14:paraId="15352B10" w14:textId="77777777" w:rsidR="006F6D16" w:rsidRDefault="006F6D16" w:rsidP="006F6D16">
      <w:pPr>
        <w:pStyle w:val="ContactInfoEmphasis"/>
        <w:jc w:val="left"/>
      </w:pPr>
      <w:r>
        <w:t>Ckwok2@student.gsu.edu</w:t>
      </w:r>
      <w:r w:rsidRPr="00CF1A49">
        <w:t xml:space="preserve"> </w:t>
      </w:r>
    </w:p>
    <w:p w14:paraId="17BD4231" w14:textId="31487A8D" w:rsidR="00354544" w:rsidRDefault="00000000" w:rsidP="006F6D16">
      <w:pPr>
        <w:rPr>
          <w:rStyle w:val="break-words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</w:pPr>
      <w:hyperlink r:id="rId5" w:history="1">
        <w:r w:rsidR="006F6D16" w:rsidRPr="00373872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www.linkedin.com/in/</w:t>
        </w:r>
        <w:r w:rsidR="006F6D16" w:rsidRPr="00373872">
          <w:rPr>
            <w:rStyle w:val="Hyperlink"/>
            <w:rFonts w:ascii="Segoe UI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Calvink22</w:t>
        </w:r>
      </w:hyperlink>
    </w:p>
    <w:p w14:paraId="2C6C7AB6" w14:textId="36D49C82" w:rsidR="006F6D16" w:rsidRDefault="006F6D16" w:rsidP="006F6D16">
      <w:pPr>
        <w:rPr>
          <w:rStyle w:val="break-words"/>
          <w:rFonts w:ascii="Segoe UI" w:hAnsi="Segoe UI" w:cs="Segoe UI"/>
          <w:sz w:val="21"/>
          <w:szCs w:val="21"/>
          <w:bdr w:val="none" w:sz="0" w:space="0" w:color="auto" w:frame="1"/>
          <w:shd w:val="clear" w:color="auto" w:fill="FFFFFF"/>
        </w:rPr>
      </w:pPr>
    </w:p>
    <w:p w14:paraId="1584FA06" w14:textId="1BCEA95B" w:rsidR="006F6D16" w:rsidRPr="00CB1A92" w:rsidRDefault="006F6D16" w:rsidP="006F6D16">
      <w:pPr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CB1A92"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  <w:t xml:space="preserve">Education </w:t>
      </w:r>
    </w:p>
    <w:p w14:paraId="6243CE57" w14:textId="1A4F0534" w:rsidR="006F6D16" w:rsidRDefault="006F6D16" w:rsidP="006F6D16">
      <w:r w:rsidRPr="006F6D16">
        <w:t>Georgia State University</w:t>
      </w:r>
      <w:r>
        <w:t>, Atlanta Georgia</w:t>
      </w:r>
    </w:p>
    <w:p w14:paraId="6487507D" w14:textId="391D8DB6" w:rsidR="006F6D16" w:rsidRDefault="006F6D16" w:rsidP="006F6D16">
      <w:r>
        <w:t>Bachelor of Science in Computer Science, GPA: 3.</w:t>
      </w:r>
      <w:r w:rsidR="000F79C0">
        <w:t>55</w:t>
      </w:r>
      <w:r>
        <w:t xml:space="preserve"> – Expected May 2024</w:t>
      </w:r>
    </w:p>
    <w:p w14:paraId="1D81F334" w14:textId="63223643" w:rsidR="006F6D16" w:rsidRDefault="006F6D16" w:rsidP="006F6D16">
      <w:r>
        <w:tab/>
        <w:t xml:space="preserve">Relevant Coursework: </w:t>
      </w:r>
    </w:p>
    <w:p w14:paraId="3C35AE6E" w14:textId="77777777" w:rsidR="002F41A3" w:rsidRDefault="002F41A3" w:rsidP="002F41A3">
      <w:pPr>
        <w:ind w:left="720" w:firstLine="720"/>
      </w:pPr>
      <w:r>
        <w:t>Principles Computer Programming</w:t>
      </w:r>
      <w:r>
        <w:tab/>
      </w:r>
    </w:p>
    <w:p w14:paraId="3288A373" w14:textId="0AB955E1" w:rsidR="006F6D16" w:rsidRDefault="002F41A3" w:rsidP="002F41A3">
      <w:pPr>
        <w:ind w:left="720" w:firstLine="720"/>
      </w:pPr>
      <w:r>
        <w:t>Principles of Computer Science II</w:t>
      </w:r>
      <w:r>
        <w:tab/>
      </w:r>
    </w:p>
    <w:p w14:paraId="7B50AE1F" w14:textId="2EBE4DF5" w:rsidR="002F41A3" w:rsidRDefault="002F41A3" w:rsidP="006F6D16">
      <w:r>
        <w:tab/>
      </w:r>
      <w:r>
        <w:tab/>
        <w:t>Theoretical Foundations of Computer Science</w:t>
      </w:r>
    </w:p>
    <w:p w14:paraId="2A22D788" w14:textId="1ABC67AE" w:rsidR="002F41A3" w:rsidRDefault="002F41A3" w:rsidP="006F6D16">
      <w:r>
        <w:tab/>
      </w:r>
      <w:r>
        <w:tab/>
        <w:t>Principles of Programming for Data Science I</w:t>
      </w:r>
      <w:r w:rsidR="00CB1A92">
        <w:tab/>
      </w:r>
      <w:r w:rsidR="00CB1A92">
        <w:tab/>
      </w:r>
    </w:p>
    <w:p w14:paraId="63F352A6" w14:textId="3DD249BF" w:rsidR="002F41A3" w:rsidRDefault="002F41A3" w:rsidP="006F6D16">
      <w:r>
        <w:tab/>
      </w:r>
      <w:r>
        <w:tab/>
      </w:r>
      <w:r w:rsidR="00CB1A92">
        <w:t>Principles of Macroeconomics</w:t>
      </w:r>
    </w:p>
    <w:p w14:paraId="4763FAEE" w14:textId="4A692E89" w:rsidR="000F79C0" w:rsidRDefault="000F79C0" w:rsidP="006F6D16">
      <w:r>
        <w:tab/>
      </w:r>
      <w:r>
        <w:tab/>
        <w:t>Data Structures</w:t>
      </w:r>
    </w:p>
    <w:p w14:paraId="46447F24" w14:textId="79A601F6" w:rsidR="0034444B" w:rsidRDefault="0034444B" w:rsidP="006F6D16">
      <w:r>
        <w:tab/>
      </w:r>
      <w:r>
        <w:tab/>
        <w:t>Computer Org &amp; Programming</w:t>
      </w:r>
    </w:p>
    <w:p w14:paraId="402B26D2" w14:textId="60C86977" w:rsidR="000F79C0" w:rsidRDefault="000F79C0" w:rsidP="006F6D16">
      <w:r>
        <w:tab/>
      </w:r>
      <w:r>
        <w:tab/>
        <w:t>System Level Programming</w:t>
      </w:r>
    </w:p>
    <w:p w14:paraId="73507450" w14:textId="7B204E7B" w:rsidR="00CB1A92" w:rsidRDefault="00CB1A92" w:rsidP="006F6D16">
      <w:r>
        <w:tab/>
      </w:r>
      <w:r>
        <w:tab/>
      </w:r>
    </w:p>
    <w:p w14:paraId="216FC14B" w14:textId="6C0C1EB2" w:rsidR="00CB1A92" w:rsidRPr="00CB1A92" w:rsidRDefault="00CB1A92" w:rsidP="006F6D16">
      <w:pPr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CB1A92"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  <w:t>Skills</w:t>
      </w:r>
    </w:p>
    <w:p w14:paraId="2802787E" w14:textId="122020D2" w:rsidR="00CB1A92" w:rsidRDefault="00CB1A92" w:rsidP="006F6D16">
      <w:r w:rsidRPr="00CB1A92">
        <w:t xml:space="preserve">Proficient in </w:t>
      </w:r>
      <w:r>
        <w:t>Microsoft Office Suite (Word, Excel, PowerPoint).</w:t>
      </w:r>
    </w:p>
    <w:p w14:paraId="33C31C36" w14:textId="2798CF31" w:rsidR="0034444B" w:rsidRDefault="0034444B" w:rsidP="006F6D16">
      <w:r>
        <w:t>Proficient in Java and C.</w:t>
      </w:r>
    </w:p>
    <w:p w14:paraId="7597CA6A" w14:textId="5B3D3234" w:rsidR="00CB1A92" w:rsidRDefault="00CB1A92" w:rsidP="006F6D16"/>
    <w:p w14:paraId="55BBCBBB" w14:textId="5F2FFF1D" w:rsidR="00CB1A92" w:rsidRDefault="00CB1A92" w:rsidP="006F6D16">
      <w:pPr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CB1A92"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  <w:t>Experience</w:t>
      </w:r>
    </w:p>
    <w:p w14:paraId="6BC7FE14" w14:textId="7417F337" w:rsidR="002564CD" w:rsidRPr="002564CD" w:rsidRDefault="00120ABE" w:rsidP="006F6D16">
      <w:pPr>
        <w:rPr>
          <w:i/>
          <w:iCs/>
        </w:rPr>
      </w:pPr>
      <w:r w:rsidRPr="002564CD">
        <w:rPr>
          <w:i/>
          <w:iCs/>
        </w:rPr>
        <w:t>Participant</w:t>
      </w:r>
      <w:r w:rsidR="00CB1A92" w:rsidRPr="002564CD">
        <w:rPr>
          <w:i/>
          <w:iCs/>
        </w:rPr>
        <w:t xml:space="preserve"> </w:t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</w:r>
      <w:r w:rsidR="002564CD">
        <w:rPr>
          <w:i/>
          <w:iCs/>
        </w:rPr>
        <w:tab/>
        <w:t>August 2020 – December 2020</w:t>
      </w:r>
    </w:p>
    <w:p w14:paraId="4F5AD97F" w14:textId="55DA7885" w:rsidR="00CB1A92" w:rsidRDefault="002564CD" w:rsidP="006F6D16">
      <w:r w:rsidRPr="002564CD">
        <w:rPr>
          <w:b/>
          <w:bCs/>
        </w:rPr>
        <w:t>PACTL</w:t>
      </w:r>
      <w:r>
        <w:t xml:space="preserve">, </w:t>
      </w:r>
      <w:r w:rsidRPr="002564CD">
        <w:rPr>
          <w:b/>
          <w:bCs/>
        </w:rPr>
        <w:t>Georgia State University</w:t>
      </w:r>
      <w:r>
        <w:t>, Atlanta, GA</w:t>
      </w:r>
    </w:p>
    <w:p w14:paraId="02710EEA" w14:textId="4656EAB8" w:rsidR="00261B92" w:rsidRDefault="001C3C87" w:rsidP="00261B92">
      <w:pPr>
        <w:pStyle w:val="ListParagraph"/>
        <w:numPr>
          <w:ilvl w:val="1"/>
          <w:numId w:val="5"/>
        </w:numPr>
      </w:pPr>
      <w:r w:rsidRPr="002B549E">
        <w:t xml:space="preserve">PACTL stands for Project for the Advancement of Civic Teachings and Learning. </w:t>
      </w:r>
    </w:p>
    <w:p w14:paraId="4036ED1C" w14:textId="10785DCF" w:rsidR="00261B92" w:rsidRDefault="001C3C87" w:rsidP="00261B92">
      <w:pPr>
        <w:pStyle w:val="ListParagraph"/>
        <w:numPr>
          <w:ilvl w:val="1"/>
          <w:numId w:val="5"/>
        </w:numPr>
      </w:pPr>
      <w:r>
        <w:t>Learned about civil and human rights</w:t>
      </w:r>
      <w:r w:rsidR="00381522">
        <w:t xml:space="preserve"> complexities</w:t>
      </w:r>
      <w:r>
        <w:t xml:space="preserve"> within </w:t>
      </w:r>
      <w:r w:rsidR="001215D1">
        <w:t xml:space="preserve">the </w:t>
      </w:r>
      <w:r w:rsidR="00381522">
        <w:t xml:space="preserve">American political system. </w:t>
      </w:r>
    </w:p>
    <w:p w14:paraId="70F4BAE1" w14:textId="248DE5FD" w:rsidR="001C3C87" w:rsidRDefault="00381522" w:rsidP="00261B92">
      <w:pPr>
        <w:pStyle w:val="ListParagraph"/>
        <w:numPr>
          <w:ilvl w:val="1"/>
          <w:numId w:val="5"/>
        </w:numPr>
      </w:pPr>
      <w:r>
        <w:t>Worked with other participants to create</w:t>
      </w:r>
      <w:r w:rsidR="001215D1">
        <w:t xml:space="preserve"> informative works in </w:t>
      </w:r>
      <w:proofErr w:type="gramStart"/>
      <w:r w:rsidR="001215D1">
        <w:t>forms</w:t>
      </w:r>
      <w:proofErr w:type="gramEnd"/>
      <w:r w:rsidR="001215D1">
        <w:t xml:space="preserve"> of PowerPoints, </w:t>
      </w:r>
      <w:r w:rsidR="0034444B">
        <w:t>W</w:t>
      </w:r>
      <w:r w:rsidR="001215D1">
        <w:t>ord docs, and a virtual tour for civic teaching and learning.</w:t>
      </w:r>
    </w:p>
    <w:p w14:paraId="37B68AC6" w14:textId="4348220F" w:rsidR="001215D1" w:rsidRDefault="00A66E33" w:rsidP="00261B92">
      <w:pPr>
        <w:pStyle w:val="ListParagraph"/>
        <w:numPr>
          <w:ilvl w:val="1"/>
          <w:numId w:val="5"/>
        </w:numPr>
      </w:pPr>
      <w:r>
        <w:t>Offered resources with information about civic teaching and learning.</w:t>
      </w:r>
    </w:p>
    <w:p w14:paraId="152048D1" w14:textId="77777777" w:rsidR="00261B92" w:rsidRDefault="00261B92" w:rsidP="00261B92"/>
    <w:p w14:paraId="2A65EA1B" w14:textId="62F79E6A" w:rsidR="00261B92" w:rsidRPr="00261B92" w:rsidRDefault="00261B92" w:rsidP="00261B92">
      <w:pPr>
        <w:rPr>
          <w:i/>
          <w:iCs/>
        </w:rPr>
      </w:pPr>
      <w:r w:rsidRPr="00261B92">
        <w:rPr>
          <w:i/>
          <w:iCs/>
        </w:rPr>
        <w:t>Worker</w:t>
      </w:r>
      <w:r w:rsidR="00074329">
        <w:rPr>
          <w:i/>
          <w:iCs/>
        </w:rPr>
        <w:t>/Receptionist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  <w:t>May 2019 – July 2019</w:t>
      </w:r>
    </w:p>
    <w:p w14:paraId="1F5060A2" w14:textId="3B8EA014" w:rsidR="00261B92" w:rsidRDefault="00261B92" w:rsidP="00261B92">
      <w:proofErr w:type="spellStart"/>
      <w:r w:rsidRPr="00261B92">
        <w:rPr>
          <w:b/>
          <w:bCs/>
        </w:rPr>
        <w:t>Kirnland</w:t>
      </w:r>
      <w:proofErr w:type="spellEnd"/>
      <w:r w:rsidRPr="00261B92">
        <w:rPr>
          <w:b/>
          <w:bCs/>
        </w:rPr>
        <w:t xml:space="preserve"> Food Distribution</w:t>
      </w:r>
      <w:r>
        <w:t>, Atlanta, GA</w:t>
      </w:r>
    </w:p>
    <w:p w14:paraId="2AABE7BF" w14:textId="72C4356A" w:rsidR="00261B92" w:rsidRDefault="00276786" w:rsidP="00261B92">
      <w:pPr>
        <w:pStyle w:val="ListParagraph"/>
        <w:numPr>
          <w:ilvl w:val="1"/>
          <w:numId w:val="5"/>
        </w:numPr>
      </w:pPr>
      <w:r>
        <w:t>Managed front desk and checked in driver’s shipments.</w:t>
      </w:r>
    </w:p>
    <w:p w14:paraId="300ADDB9" w14:textId="77777777" w:rsidR="00276786" w:rsidRDefault="00276786" w:rsidP="00276786">
      <w:pPr>
        <w:pStyle w:val="ListParagraph"/>
        <w:numPr>
          <w:ilvl w:val="1"/>
          <w:numId w:val="5"/>
        </w:numPr>
      </w:pPr>
      <w:r>
        <w:t>Receive and analyze daily information of shipments.</w:t>
      </w:r>
    </w:p>
    <w:p w14:paraId="3CDD176B" w14:textId="50626B3C" w:rsidR="00276786" w:rsidRDefault="00276786" w:rsidP="00276786">
      <w:pPr>
        <w:pStyle w:val="ListParagraph"/>
        <w:numPr>
          <w:ilvl w:val="1"/>
          <w:numId w:val="5"/>
        </w:numPr>
      </w:pPr>
      <w:r>
        <w:t>Recorded and managed information using excel.</w:t>
      </w:r>
    </w:p>
    <w:p w14:paraId="1FE64C53" w14:textId="502E69C4" w:rsidR="00261B92" w:rsidRDefault="00276786" w:rsidP="00276786">
      <w:pPr>
        <w:pStyle w:val="ListParagraph"/>
        <w:numPr>
          <w:ilvl w:val="1"/>
          <w:numId w:val="5"/>
        </w:numPr>
      </w:pPr>
      <w:r>
        <w:t>Managed and transferred calls to the requested associate.</w:t>
      </w:r>
    </w:p>
    <w:p w14:paraId="44F33545" w14:textId="479FAD9F" w:rsidR="00A66E33" w:rsidRDefault="003000FF" w:rsidP="00261B92">
      <w:pPr>
        <w:pStyle w:val="ListParagraph"/>
        <w:numPr>
          <w:ilvl w:val="1"/>
          <w:numId w:val="5"/>
        </w:numPr>
      </w:pPr>
      <w:r>
        <w:t>Updated, f</w:t>
      </w:r>
      <w:r w:rsidR="00A66E33">
        <w:t>ile</w:t>
      </w:r>
      <w:r>
        <w:t>d,</w:t>
      </w:r>
      <w:r w:rsidR="00A66E33">
        <w:t xml:space="preserve"> and sorted </w:t>
      </w:r>
      <w:r>
        <w:t xml:space="preserve">digital and paper versions of company </w:t>
      </w:r>
      <w:r w:rsidR="00A66E33">
        <w:t>documents.</w:t>
      </w:r>
    </w:p>
    <w:p w14:paraId="0CF5583F" w14:textId="0F1F3826" w:rsidR="00806F11" w:rsidRPr="00806F11" w:rsidRDefault="00A66E33" w:rsidP="00806F11">
      <w:pPr>
        <w:pStyle w:val="ListParagraph"/>
        <w:numPr>
          <w:ilvl w:val="1"/>
          <w:numId w:val="5"/>
        </w:numPr>
        <w:rPr>
          <w:rStyle w:val="break-words"/>
        </w:rPr>
      </w:pPr>
      <w:r>
        <w:t>Worked with other employees to check the figures on the excel sheet on inventory day.</w:t>
      </w:r>
    </w:p>
    <w:p w14:paraId="75EC19F1" w14:textId="77777777" w:rsidR="00E10E66" w:rsidRDefault="00E10E66" w:rsidP="00261B92"/>
    <w:p w14:paraId="6E7A89A6" w14:textId="2A657054" w:rsidR="00261B92" w:rsidRDefault="00261B92" w:rsidP="00261B92">
      <w:pPr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261B92"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  <w:t>Activities</w:t>
      </w:r>
    </w:p>
    <w:p w14:paraId="10930E3A" w14:textId="71DBA4DB" w:rsidR="009E160D" w:rsidRPr="009E160D" w:rsidRDefault="00074329" w:rsidP="00261B92">
      <w:pPr>
        <w:rPr>
          <w:i/>
          <w:iCs/>
        </w:rPr>
      </w:pPr>
      <w:r>
        <w:rPr>
          <w:i/>
          <w:iCs/>
        </w:rPr>
        <w:t xml:space="preserve">Team </w:t>
      </w:r>
      <w:r w:rsidR="009E160D" w:rsidRPr="009E160D">
        <w:rPr>
          <w:i/>
          <w:iCs/>
        </w:rPr>
        <w:t>Player</w:t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</w:r>
      <w:r w:rsidR="009E160D">
        <w:rPr>
          <w:i/>
          <w:iCs/>
        </w:rPr>
        <w:tab/>
        <w:t>August 2020 - Present</w:t>
      </w:r>
    </w:p>
    <w:p w14:paraId="31FAED19" w14:textId="0FC57BB9" w:rsidR="009E160D" w:rsidRPr="00276786" w:rsidRDefault="00261B92" w:rsidP="00276786">
      <w:pPr>
        <w:rPr>
          <w:b/>
          <w:bCs/>
        </w:rPr>
      </w:pPr>
      <w:r w:rsidRPr="009E160D">
        <w:rPr>
          <w:b/>
          <w:bCs/>
        </w:rPr>
        <w:t>Georgia State University Esports Team</w:t>
      </w:r>
      <w:r w:rsidR="009E160D">
        <w:rPr>
          <w:b/>
          <w:bCs/>
        </w:rPr>
        <w:t xml:space="preserve">, </w:t>
      </w:r>
      <w:r w:rsidR="009E160D" w:rsidRPr="009E160D">
        <w:t>Georgia State University</w:t>
      </w:r>
      <w:r w:rsidR="009E160D" w:rsidRPr="009E160D">
        <w:rPr>
          <w:b/>
          <w:bCs/>
        </w:rPr>
        <w:tab/>
      </w:r>
    </w:p>
    <w:p w14:paraId="51B524C7" w14:textId="6665337F" w:rsidR="00261B92" w:rsidRPr="00270511" w:rsidRDefault="00261B92" w:rsidP="00261B92">
      <w:pPr>
        <w:rPr>
          <w:rStyle w:val="break-words"/>
          <w:rFonts w:ascii="Georgia" w:hAnsi="Georgia" w:cs="Segoe UI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</w:rPr>
      </w:pPr>
    </w:p>
    <w:p w14:paraId="5375836D" w14:textId="64E34985" w:rsidR="009E160D" w:rsidRPr="00270511" w:rsidRDefault="009E160D" w:rsidP="009E160D">
      <w:pPr>
        <w:jc w:val="center"/>
        <w:rPr>
          <w:rStyle w:val="break-words"/>
          <w:rFonts w:ascii="Georgia" w:hAnsi="Georgia" w:cs="Segoe UI"/>
          <w:b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270511">
        <w:rPr>
          <w:rStyle w:val="break-words"/>
          <w:rFonts w:ascii="Georgia" w:hAnsi="Georgia" w:cs="Segoe UI"/>
          <w:b/>
          <w:bCs/>
          <w:sz w:val="24"/>
          <w:szCs w:val="24"/>
          <w:bdr w:val="none" w:sz="0" w:space="0" w:color="auto" w:frame="1"/>
          <w:shd w:val="clear" w:color="auto" w:fill="FFFFFF"/>
        </w:rPr>
        <w:t>References Available Upon Request</w:t>
      </w:r>
    </w:p>
    <w:p w14:paraId="4DB3683D" w14:textId="77777777" w:rsidR="00261B92" w:rsidRPr="00CB1A92" w:rsidRDefault="00261B92" w:rsidP="00261B92"/>
    <w:sectPr w:rsidR="00261B92" w:rsidRPr="00CB1A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A5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E7B486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9BC161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E9D7D5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6270264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6F1A09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7E4C0A4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657609228">
    <w:abstractNumId w:val="5"/>
  </w:num>
  <w:num w:numId="2" w16cid:durableId="952907631">
    <w:abstractNumId w:val="0"/>
  </w:num>
  <w:num w:numId="3" w16cid:durableId="1502618810">
    <w:abstractNumId w:val="4"/>
  </w:num>
  <w:num w:numId="4" w16cid:durableId="945304748">
    <w:abstractNumId w:val="2"/>
  </w:num>
  <w:num w:numId="5" w16cid:durableId="1000547069">
    <w:abstractNumId w:val="1"/>
  </w:num>
  <w:num w:numId="6" w16cid:durableId="326328775">
    <w:abstractNumId w:val="6"/>
  </w:num>
  <w:num w:numId="7" w16cid:durableId="7334789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TOyMDe3sDQwtjBU0lEKTi0uzszPAykwrgUAKKPbKiwAAAA="/>
  </w:docVars>
  <w:rsids>
    <w:rsidRoot w:val="006F6D16"/>
    <w:rsid w:val="00074329"/>
    <w:rsid w:val="000F79C0"/>
    <w:rsid w:val="00120ABE"/>
    <w:rsid w:val="001215D1"/>
    <w:rsid w:val="001C3C87"/>
    <w:rsid w:val="001D7E0D"/>
    <w:rsid w:val="002564CD"/>
    <w:rsid w:val="00261B92"/>
    <w:rsid w:val="00263E80"/>
    <w:rsid w:val="00270511"/>
    <w:rsid w:val="00276786"/>
    <w:rsid w:val="002A3FC6"/>
    <w:rsid w:val="002F41A3"/>
    <w:rsid w:val="003000FF"/>
    <w:rsid w:val="0034444B"/>
    <w:rsid w:val="00354544"/>
    <w:rsid w:val="00354D6C"/>
    <w:rsid w:val="00381522"/>
    <w:rsid w:val="0043644D"/>
    <w:rsid w:val="006F6D16"/>
    <w:rsid w:val="00806F11"/>
    <w:rsid w:val="00971E11"/>
    <w:rsid w:val="009E160D"/>
    <w:rsid w:val="00A66E33"/>
    <w:rsid w:val="00CB1A92"/>
    <w:rsid w:val="00E1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1FDEF"/>
  <w15:chartTrackingRefBased/>
  <w15:docId w15:val="{AFBF690D-E1AC-4C37-808A-C46EFA9C3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D16"/>
    <w:pPr>
      <w:spacing w:after="0" w:line="240" w:lineRule="auto"/>
    </w:pPr>
    <w:rPr>
      <w:rFonts w:eastAsiaTheme="minorHAnsi"/>
      <w:color w:val="595959" w:themeColor="text1" w:themeTint="A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F6D16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6F6D16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  <w:lang w:eastAsia="en-US"/>
    </w:rPr>
  </w:style>
  <w:style w:type="paragraph" w:customStyle="1" w:styleId="ContactInfo">
    <w:name w:val="Contact Info"/>
    <w:basedOn w:val="Normal"/>
    <w:uiPriority w:val="3"/>
    <w:qFormat/>
    <w:rsid w:val="006F6D16"/>
    <w:pPr>
      <w:jc w:val="center"/>
    </w:pPr>
  </w:style>
  <w:style w:type="character" w:styleId="IntenseEmphasis">
    <w:name w:val="Intense Emphasis"/>
    <w:basedOn w:val="DefaultParagraphFont"/>
    <w:uiPriority w:val="2"/>
    <w:rsid w:val="006F6D16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6F6D16"/>
    <w:pPr>
      <w:jc w:val="center"/>
    </w:pPr>
    <w:rPr>
      <w:b/>
      <w:color w:val="4472C4" w:themeColor="accent1"/>
    </w:rPr>
  </w:style>
  <w:style w:type="character" w:customStyle="1" w:styleId="vanity-namedomain">
    <w:name w:val="vanity-name__domain"/>
    <w:basedOn w:val="DefaultParagraphFont"/>
    <w:rsid w:val="006F6D16"/>
  </w:style>
  <w:style w:type="character" w:customStyle="1" w:styleId="break-words">
    <w:name w:val="break-words"/>
    <w:basedOn w:val="DefaultParagraphFont"/>
    <w:rsid w:val="006F6D16"/>
  </w:style>
  <w:style w:type="character" w:styleId="Hyperlink">
    <w:name w:val="Hyperlink"/>
    <w:basedOn w:val="DefaultParagraphFont"/>
    <w:uiPriority w:val="99"/>
    <w:unhideWhenUsed/>
    <w:rsid w:val="006F6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6D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6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Calvink2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Kwok</dc:creator>
  <cp:keywords/>
  <dc:description/>
  <cp:lastModifiedBy>Calvin Kwok</cp:lastModifiedBy>
  <cp:revision>2</cp:revision>
  <dcterms:created xsi:type="dcterms:W3CDTF">2024-02-05T02:26:00Z</dcterms:created>
  <dcterms:modified xsi:type="dcterms:W3CDTF">2024-02-05T02:26:00Z</dcterms:modified>
</cp:coreProperties>
</file>